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thực vật, động vật, nấm nhưng thường hay được hiểu liên quan tới nguồn gốc từ thực vật. Với thực vật, các hoạt chất này có thể xếp vào nhóm các hợp chất chuyển hóa bậc hai do được sinh tổng hợp từ các chất đảm nhiệm vai trò dinh dưỡng như đường, acid amin, các loại muối vô cơ và nước. Dựa trên cấu trúc hóa học, các hoạt chất này có thể phân chia vào một số nhóm phổ biến như flavonoide, tannin, terpene, ligand, alkaloid, polysaccarid, và peptide. Các hợp chất này từ lâu đã đóng vai trò ngày quan trọng trong công nghiệp dược do tiềm năng tác dụng sinh học như khả năng chống oxy hóa, kháng viêm để áp dụng trong các liệu pháp điều trị như ngăn ngừa các rối loạn tim mạch hoặc ức chế phát triển tế bào ung thư. Các kỹ thuật sắc ký để phân lập hoạt chất kết hợp với phân tích các loại phổ như IR, UV, MS, 1D-NMR, 2D-NMR để xác định cấu trúc có thể đóng vai trò đáng kể trong phát hiện các hợp chất này nhưng một dự án phát triển sản phẩm từ tự nhiên thành công phần lớn phụ thuộc vào phương pháp chiết xuất để thu được cao chiết. Sản phẩm của quá trình chiết xuất có thể tiếp tục làm giàu hoạt chất đích hoặc phân lập các hợp chất đích nhưng cũng có thể đã đảm bảo chất lượng để chuyển sang giai đoạn bào chế. Để biết chi tiết hơn về các nội dung vừa đề cập các bạn có thể nghiên cứu chương này. Sau khi nghiên cứu xong, các bạn cần định hình được các khái niệm liên quan tới chiết xuất vừa đề cập cũng như phân tích được vai trò của các hoạt chất có hoạt tính sinh học trong lĩnh vực Dược - Mỹ phẩm.</w:t>
      </w:r>
    </w:p>
    <w:bookmarkStart w:id="29" w:name="ảnh-hưởng-của-thực-vật-tới-loài-người"/>
    <w:p>
      <w:pPr>
        <w:pStyle w:val="Heading2"/>
      </w:pPr>
      <w:r>
        <w:t xml:space="preserve">1.1 Ảnh hưởng của thực vật tới loài người</w:t>
      </w:r>
    </w:p>
    <w:bookmarkStart w:id="22" w:name="X28c0e4b282cf2b216c1315c18f92bfef1a850dc"/>
    <w:p>
      <w:pPr>
        <w:pStyle w:val="Heading3"/>
      </w:pPr>
      <w:r>
        <w:t xml:space="preserve">1.1.1 Cấu tạo của con người thích nghi với sử dụng thực vật</w:t>
      </w:r>
    </w:p>
    <w:p>
      <w:pPr>
        <w:pStyle w:val="FirstParagraph"/>
      </w:pPr>
      <w:r>
        <w:t xml:space="preserve">Lịch sử sử dụng thực vật trong cuộc sống loài người có lẽ khởi nguồn ngay từ bình minh của nhân loại. Dựa trên bằng chứng khảo cổ cho thấy các loài vượn người đã gắn chặt với việc sử dụng thực vật trong đời sống hàng ngày.</w:t>
      </w:r>
      <w:r>
        <w:t xml:space="preserve"> </w:t>
      </w:r>
      <w:r>
        <w:rPr>
          <w:i/>
          <w:iCs/>
        </w:rPr>
        <w:t xml:space="preserve">Australopithecus africanus</w:t>
      </w:r>
      <w:r>
        <w:t xml:space="preserve">, một vượn nhân gần gũi với các loài vượn hơn loài người hiện đại đã thích nghi với lối sống một phần hay hoàn toàn trên cây tại khu vục Nam Phi cách đây khoảng ba triệu năm có chế độ ăn khác biệt với hầu hết các loài linh trường khi biết khai thác các loài thực phẩm chứa C4 như các loại hạt cứng và các rễ cứng của thực vật. Cả hai đều 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 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 để phù hợp với loại thức ăn này. Ngoài ra,</w:t>
      </w:r>
      <w:r>
        <w:t xml:space="preserve"> </w:t>
      </w:r>
      <w:r>
        <w:rPr>
          <w:i/>
          <w:iCs/>
        </w:rPr>
        <w:t xml:space="preserve">Australopithecus</w:t>
      </w:r>
      <w:r>
        <w:t xml:space="preserve"> </w:t>
      </w:r>
      <w:r>
        <w:t xml:space="preserve">có một hệ thống tiêu hóa rất dài để tạo điều kiện thuận lợi cho việc tiêu hóa thức ăn. Đến thời kỳ của</w:t>
      </w:r>
      <w:r>
        <w:t xml:space="preserve"> </w:t>
      </w:r>
      <w:r>
        <w:rPr>
          <w:i/>
          <w:iCs/>
        </w:rPr>
        <w:t xml:space="preserve">Homo erectus</w:t>
      </w:r>
      <w:r>
        <w:t xml:space="preserve"> </w:t>
      </w:r>
      <w:r>
        <w:t xml:space="preserve">sau đó khoảng 1.5 triệu năm gần với lịch sử loài người hiện đại hơn, lại cho thấy hộp sọ nhẹ hơn nhiều, với răng nhỏ hơn và men mỏng hơn</w:t>
      </w:r>
      <w:r>
        <w:t xml:space="preserve"> </w:t>
      </w:r>
      <w:r>
        <w:rPr>
          <w:i/>
          <w:iCs/>
        </w:rPr>
        <w:t xml:space="preserve">Australopithecus</w:t>
      </w:r>
      <w:r>
        <w:t xml:space="preserve">. Những vượn nhân hình này cũng có hệ thống tiêu hóa ngắn hơn nhiều.</w:t>
      </w:r>
      <w:r>
        <w:t xml:space="preserve"> </w:t>
      </w:r>
      <w:r>
        <w:rPr>
          <w:i/>
          <w:iCs/>
        </w:rPr>
        <w:t xml:space="preserve">H. erectus</w:t>
      </w:r>
      <w:r>
        <w:t xml:space="preserve"> </w:t>
      </w:r>
      <w:r>
        <w:t xml:space="preserve">được cho là đã tìm kiếm thức ăn trên thảo nguyên để lấy cỏ và hạt cỏ. Đây là nguồn dinh dưỡng tốt hơn so với của</w:t>
      </w:r>
      <w:r>
        <w:t xml:space="preserve"> </w:t>
      </w:r>
      <w:r>
        <w:rPr>
          <w:i/>
          <w:iCs/>
        </w:rPr>
        <w:t xml:space="preserve">Australopithecus</w:t>
      </w:r>
      <w:r>
        <w:t xml:space="preserve"> </w:t>
      </w:r>
      <w:r>
        <w:t xml:space="preserve">cũng như dễ tiêu hóa hơn.</w:t>
      </w:r>
      <w:r>
        <w:t xml:space="preserve"> </w:t>
      </w:r>
      <w:r>
        <w:rPr>
          <w:i/>
          <w:iCs/>
        </w:rPr>
        <w:t xml:space="preserve">H. erectus</w:t>
      </w:r>
      <w:r>
        <w:t xml:space="preserve"> </w:t>
      </w:r>
      <w:r>
        <w:t xml:space="preserve">không cần thiết một hệ thống cơ hàm hoặc đường tiêuhóa giống như giống như</w:t>
      </w:r>
      <w:r>
        <w:t xml:space="preserve"> </w:t>
      </w:r>
      <w:r>
        <w:rPr>
          <w:i/>
          <w:iCs/>
        </w:rPr>
        <w:t xml:space="preserve">Australopithecus</w:t>
      </w:r>
      <w:r>
        <w:t xml:space="preserve"> </w:t>
      </w:r>
      <w:r>
        <w:t xml:space="preserve">để có thể tồn tại.</w:t>
      </w:r>
    </w:p>
    <w:p>
      <w:pPr>
        <w:pStyle w:val="BodyText"/>
      </w:pPr>
      <w:hyperlink r:id="rId21">
        <w:r>
          <w:rPr>
            <w:rStyle w:val="Hyperlink"/>
          </w:rPr>
          <w:t xml:space="preserve">So sánh hộp sọ người trong ba triệu năm qua.</w:t>
        </w:r>
        <w:r>
          <w:rPr>
            <w:rStyle w:val="Hyperlink"/>
          </w:rPr>
          <w:t xml:space="preserve"> </w:t>
        </w:r>
        <w:r>
          <w:rPr>
            <w:rStyle w:val="Hyperlink"/>
            <w:i/>
            <w:iCs/>
          </w:rPr>
          <w:t xml:space="preserve">Australopithecus africanus</w:t>
        </w:r>
        <w:r>
          <w:rPr>
            <w:rStyle w:val="Hyperlink"/>
          </w:rPr>
          <w:t xml:space="preserve"> </w:t>
        </w:r>
        <w:r>
          <w:rPr>
            <w:rStyle w:val="Hyperlink"/>
          </w:rPr>
          <w:t xml:space="preserve">có răng lớn và răng hàm mài ở phía sau hàm, trong khi người hiện đại (</w:t>
        </w:r>
        <w:r>
          <w:rPr>
            <w:rStyle w:val="Hyperlink"/>
            <w:i/>
            <w:iCs/>
          </w:rPr>
          <w:t xml:space="preserve">Homo sapiens</w:t>
        </w:r>
        <w:r>
          <w:rPr>
            <w:rStyle w:val="Hyperlink"/>
          </w:rPr>
          <w:t xml:space="preserve">) có răng và hàm nhỏ hơn nhiều. Những hình dạng hộp sọ này là một hệ quả tiến hóa trực tiếp của chế độ ăn uống của những người này, đặc biệt là về thực vật mà chúng ăn. Hình ảnh lịch sự của</w:t>
        </w:r>
        <w:r>
          <w:rPr>
            <w:rStyle w:val="Hyperlink"/>
          </w:rPr>
          <w:t xml:space="preserve"> </w:t>
        </w:r>
        <w:r>
          <w:rPr>
            <w:rStyle w:val="Hyperlink"/>
            <w:i/>
            <w:iCs/>
          </w:rPr>
          <w:t xml:space="preserve">Puwadol Jaturawutthicha</w:t>
        </w:r>
        <w:r>
          <w:rPr>
            <w:rStyle w:val="Hyperlink"/>
          </w:rPr>
          <w:t xml:space="preserve">.</w:t>
        </w:r>
      </w:hyperlink>
    </w:p>
    <w:p>
      <w:pPr>
        <w:pStyle w:val="BodyText"/>
      </w:pPr>
      <w:r>
        <w:t xml:space="preserve">Ngoài hình thái, phân tích về vai trò thực vật trong con đường hóa sinh cho thấy sự phụ thuộc của loài người vào dinh dưỡng từ thực vật. Loài người cần 22 acid amin thiết yếu để phát triển cơ thể và có 9 loại chỉ có thể tổng hợp từ thực vật bao gồm Histidine, Isoleucine, Leucine, Lysine, Methionine + Cysteine, Phenylalanine + Tyrosine, Threonine, Tryptophan, Valine. Hàm lượng các acid amin này trong các loại thực vật cũng khác nhau dẫn tới sự đa dạng trong chế độ dinh dưỡng để có thể đảm bảo đủ dinh dưỡng, ví dụ, loài người dùng nhiều loại đậu từ các loài khác nhau. Ngoài ra, vitamin C con người cũng không thể tự tổng hợp được. Thiếu vitamin C có thể dẫn tới một số bệnh lý trong cơ thể như thiếu máu, loãng xương, tim mạch hay bệnh scorbut. Nhiều nền văn minh dù cách xa về địa lý lại có điểm chung chọn lọc các loài thuộc chi citrus như cam, quýt để bổ sung vitamin C nhằm cải thiện sức đề kháng cũng như phòng chống bệnh tật. Dĩ nhiên, không chỉ dinh dưỡng hay phòng chống bệnh tật, thực vật từ lâu đã đóng vai trò quan trọng để chữa bệnh. Cần chú ý thêm một điều về mối liên hệ hóa sinh giữa con người và thực vật chính là chu trình acid shikimic. Trong thực vật, chu trình acid shikimic đóng góp tới 3 trong 9 acid amin thiết yếu cho con người nhưng đồng thời cũng là con đường để sinh tổng hợp ra nhiều hoạt chất có hoạt tính sinh học như nhóm flavonoids, các phenolic hay một số alkaloids. Con người cũng đã đã học tập để từ acid shikimic từ quả hồi quả hồi (</w:t>
      </w:r>
      <w:r>
        <w:rPr>
          <w:i/>
          <w:iCs/>
        </w:rPr>
        <w:t xml:space="preserve">Illicium verum</w:t>
      </w:r>
      <w:r>
        <w:t xml:space="preserve">) tổng hợp hóa dược ra thuốc Tamiflu để điều trị các triệu chứng nghiêm trọng của cúm. Điều này cho thấy, các con đường sinh hóa của con người có sự tương thích nhất định với các hợp chất từ tự nhiên.</w:t>
      </w:r>
    </w:p>
    <w:bookmarkEnd w:id="22"/>
    <w:bookmarkStart w:id="23" w:name="X0d4d9b42b48434f1940682963072f8509378ef2"/>
    <w:p>
      <w:pPr>
        <w:pStyle w:val="Heading3"/>
      </w:pPr>
      <w:r>
        <w:t xml:space="preserve">1.1.2 Thuần hóa thực vật với các khu định cư và vấn đề dịch bệnh</w:t>
      </w:r>
    </w:p>
    <w:p>
      <w:pPr>
        <w:pStyle w:val="FirstParagraph"/>
      </w:pPr>
      <w:r>
        <w:t xml:space="preserve">Thực vật rất quan trọng với hoạt động hàng ngày của cá nhân con người và cũng định hình cộng đồng định cư. Sau khi kỷ băng hà kết thúc, những tảng băng lớn dần rút lui bộc lộ mặt đất dưới ánh mặt trời, loài người đã khởi cho giống loài mình cuộc hành trình đầy kỳ vĩ. Trong hàng ngàn năm trước đó, loài người đã theo đuổi cuộc sống tự do với các hành trình phụ thuộc vào sự di cư của của các đàn thú hoang cũng như thực vật hoang dã trên đường đi để đa dạng chế độ dinh dưỡng của mình. Và khi những mảng băng tan ra, đất bắt đầu trồng trọt được và nhưng loài thực vật bắt đầu được thuần hóa, thời điểm đó cách đây khoảng 11700 năm trước với nhiều địa điểm trên khắp thế giới, vào khoảng 24 địa điểm. Lý do thực sự quá trình này vẫn còn nhiều tranh cãi nhưng các nhà khoa học đều nhất trí rằng quá trình trồng trọt và thuần hóa thực vật đòi hỏi nhiều nhân công hơn đã thúc đẩy quá trình định cư của loài người, điều này giúp gia tăng dân số nhưng các căn bệnh mới cũng xuất hiện theo. Các di tích khảo cổ trước khi văn bản đầu tiên của loài người được viết ra chỉ giúp chúng ta nhận ra về các vấn đề cơ bản như ước lượng nhân khẩu học, thiết chế xã hội hay một phần đời sống văn hóa.</w:t>
      </w:r>
    </w:p>
    <w:p>
      <w:pPr>
        <w:pStyle w:val="BodyText"/>
      </w:pPr>
      <w:r>
        <w:t xml:space="preserve">Với tiến bộ của kỹ thuật phân tích, ngành mới cổ sinh học đã tiết lộ nhiều điều về cách chúng ta sử dụng thực vật trong đời sống hàng ngày, cách mà thực vật tác động tới loài người theo cách không ngờ tới. Đầu tiên là việc tiếp cận sữa mẹ của trẻ sơ sinh được tiết lộ dựa trên phân tích xương của đứa trẻ và mẹ trong giai đoạn này. Khi sử dụng sữa mẹ, các thông tin về dinh dưỡng sẽ giống với mẹ. Đứa trẻ chuyển sang cai sữa, sự khác biệt về nguồn dinh dưỡng giữa mẹ vẻ trẻ được xác lập. Việc cai sữa phụ thuộc vào hàng loạt các yếu tố từ văn hóa, xã hội tới môi trường.</w:t>
      </w:r>
    </w:p>
    <w:p>
      <w:pPr>
        <w:pStyle w:val="BodyText"/>
      </w:pPr>
      <w:r>
        <w:t xml:space="preserve">ước lượng về nhân khẩu học, thiết chế xã hội hoặc đời sống văn hóa.</w:t>
      </w:r>
    </w:p>
    <w:p>
      <w:pPr>
        <w:pStyle w:val="BodyText"/>
      </w:pPr>
      <w:r>
        <w:t xml:space="preserve">Vào cuối những năm 1970, J.C. Vogel, một nhà địa hóa học, và Nicholas van der Merwe, một nhà khảo cổ học, đã áp dụng các nguyên tắc quang hợp - C3 (hầu hết các loại cây thích nghi ôn đới) so với C4 thực vật (thực vật thích nghi với khí hậu nóng / khô) - và các đặc điểm của tỷ lệ đồng vị ổn định đối với hồ sơ khảo cổ sinh học của người tiêu thụ thực vật (Vogel &amp; van der Merwe, 1977). Về vấn đề này, C3 Thực vật có tỷ lệ đồng vị ổn định 13C/12C (δ13C) tiêu cực hơn C4 thực vật (ví dụ: ngô). Phân tích của Vogel và van der Merwe về một loạt thời gian Bắc Mỹ của các bộ xương khảo cổ học thời tiền sử từ những người săn bắn hái lượm trước đó với những người trồng ngô sau này đã tạo ra kết quả dự đoán, cụ thể là nhóm trước đó tiêu thụ phần lớn C không thuần hóa3 Các nguồn có nhiều δ tiêu cực hơn13 Giá trị C trong bộ xương của chúng so với những nhóm sau này tiêu thụ C thuần hóa (ngô)4. Phân tích sinh địa hóa của các mô cứng cho thấy một hồ sơ nhạy cảm đáng kể về những thay đổi quan trọng trong cuộc sống vì chúng có liên quan đến chế độ ăn uống. Một lĩnh vực cơ bản của nhân chủng học vật lý nói chung và khảo cổ sinh học nói riêng là hồ sơ về tăng trưởng và phát triển, giải quyết các câu hỏi liên quan đến tái tạo chế độ ăn uống và suy luận dinh dưỡng trong quá trình phát triển ban đầu theo cách ít suy đoán hơn nhiều so với trước cuộc cách mạng đồng vị. Một vấn đề trung tâm là thời gian — từ khi bắt đầu đến khi hoàn thành — của quá trình cai sữa. Hiện có một hồ sơ ấn tượng cho thấy sự thay đổi trong các mô hình cai sữa trong bối cảnh khảo cổ sinh học (ví dụ: Tsutaya &amp; Yoneda, 2015; Wright &amp; Schwarcz, 1998; và nhiều người khác). Dựa trên tiền đề rằng khi mới sinh, bộ xương của trẻ sơ sinh có dấu hiệu đồng vị ổn định gần giống với mẹ, nhưng ngay sau khi bắt đầu cho con bú ngay sau khi sinh, giá trị sẽ tăng lên đỉnh trong năm đầu tiên. Mô hình này phản ánh thực tế rằng trẻ sơ sinh là người tiêu thụ sản phẩm protein của mẹ. Tùy thuộc vào các yếu tố văn hóa và xã hội, giá trị cao nhất giảm dần khi người mẹ loại bỏ khả năng tiếp cận với sữa mẹ của trẻ sơ sinh. Với số lượng đáng kể các nghiên cứu cai sữa khảo cổ sinh học được thông báo đồng vị hiện có trong tài liệu, rõ ràng là có sự thay đổi đáng kể về thời gian cai sữa trong quá khứ. Về vấn đề này, các thực hành cai sữa - như trong thế giới ngày nay - được xác định bởi một loạt các yếu tố văn hóa, xã hội và môi trường.</w:t>
      </w:r>
    </w:p>
    <w:p>
      <w:pPr>
        <w:pStyle w:val="BodyText"/>
      </w:pPr>
      <w:r>
        <w:t xml:space="preserve">Tại thời điểm này, trong trường hợp không có hồ sơ bằng văn bản, khảo cổ sinh học không tìm ra lý do tại sao một số quần thể có thời gian cai sữa tương đối dài, trong khi những quần thể khác có thời gian cai sữa ngắn. Rõ ràng, các quyết định được trung gian về mặt văn hóa và xã hội do hoàn cảnh địa phương và các trường hợp khác. Phân tích của Dupras và các cộng tác viên (Dupras, Schwarcz, &amp; Fairgrieve, 2001) về loạt phim Kellis thời La Mã từ Dakleh Oasis, Ai Cập, phác thảo các hoàn cảnh, giải thích ít nhất một phần lý do tại sao thực phẩm bổ sung (người lớn) được đưa vào trẻ sơ sinh sau 6 tháng với việc cho con bú kết thúc sau 3 năm. Bất kể thời gian nào, khả năng tiếp cận sữa mẹ giai đoạn cuối thường liên quan đến sự xuất hiện và tăng tỷ lệ phổ biến của các tình trạng bệnh lý phản ánh sự gián đoạn tăng trưởng, do dinh dưỡng kém sau cai sữa và tiếp xúc với bệnh truyền nhiễm và chức năng miễn dịch bị tổn thương, trong số các vấn đề khác mà trẻ sơ sinh và trẻ nhỏ phải đối mặt (Sandberg, Sponheimer, Lee-Thorp, &amp; Van Gerven, 2014; Temple, 2016).Hồ sơ cai sữa và thời gian của nó là nền tảng để giải quyết một loạt các kết quả nhân khẩu học. Ví dụ, nhìn chung, quy mô dân số con người đã tăng lên trong nhiều môi trường chứng kiến sự thay đổi trong sinh hoạt từ kiếm ăn sang trồng trọt. Câu hỏi sau đó là, thời gian cai sữa rút ngắn có dẫn đến tăng tỷ lệ sinh không? Hồ sơ dân tộc học chỉ ra rằng thời gian cai sữa rút ngắn dẫn đến sự gia tăng số lượng trẻ sơ sinh do người mẹ sinh ra. Mô hình chung này cho thấy rằng việc giảm khoảng cách sinh và tăng tốc độ tăng dân số có liên quan chặt chẽ với nhau (Katzenberg, Herring, &amp; Saunders, 1996; và xem Buikstra et al., 1986). Mối liên hệ giữa tiết sữa và khả năng sinh sản của phụ nữ nói lên sự đầu tư năng lượng cao liên quan đến việc sản xuất sữa cho trẻ sơ sinh (Ellison, Bogin, &amp; O’Rourke, 2012). Ellison et al. (2012) lập luận rằng chọn lọc tự nhiên có thể đã ảnh hưởng đến khả năng sinh sản của người mẹ trong giai đoạn đầu tư của cô ấy vào trẻ sơ sinh cao nhất.</w:t>
      </w:r>
    </w:p>
    <w:p>
      <w:pPr>
        <w:pStyle w:val="BodyText"/>
      </w:pPr>
      <w:r>
        <w:t xml:space="preserve">Ngày nay, các mô xương và răng từ hàng ngàn cá thể khảo cổ trên toàn cầu đã được lấy mẫu các đồng vị ổn định carbon và nitơ, tiết lộ các mô hình thực hành tiêu thụ thực phẩm không có sẵn trước cuộc cách mạng đồng vị ổn định. Trong bức tranh lớn hơn, sự kết hợp giữa cố định và sự gia tăng dân số giải thích ít nhất một phần sự gia tăng bệnh truyền nhiễm ở các quần thể Holocen sau này, bao gồm một số bệnh chính có thể được ghi lại trong bối cảnh khảo cổ học (ví dụ: bệnh lao; và xem bên dưới). Do đó, không có gì ngạc nhiên khi nhiều xã hội thời tiền sử cuối được hỗ trợ bởi chế độ ăn dựa trên ngô hoặc giàu carbohydrate, sống trong các cộng đồng ít vận động, đông đúc trên khắp thế giới đã trải qua sự gia tăng tỷ lệ mắc các bệnh truyền nhiễm.</w:t>
      </w:r>
    </w:p>
    <w:p>
      <w:pPr>
        <w:pStyle w:val="BodyText"/>
      </w:pPr>
      <w:r>
        <w:t xml:space="preserve">Những thành công trong việc xác định hồ sơ aDNA của M. tuberculosis như được ghi lại bởi các phân tích aDNA bắt đầu vào giữa những năm 1990 với việc công bố thành công việc khuếch đại và xác định thành công các đoạn DNA đặc hiệu của vi khuẩn ở xác ướp Peru (Arriaza, Salo, Aufderheide, &amp; Holcomb, 1995; Salo, Aufderheide, Buikstra, &amp; Holcomb, 1994). Kể từ đó, các bằng chứng khác đã được báo cáo trong các di tích khảo cổ học ở châu Mỹ (ví dụ: Klaus et al., 2010) và bên kia Đại Tây Dương trong một loạt các bối cảnh (ví dụ: Mays, Taylor, Legge, Young, &amp; Turner-Walker, 2001). Trong khi bằng chứng bắt nguồn từ các mô khác nhau, hồ sơ từ các môi trường Nam Mỹ, đặc biệt là các mô khô từ xác ướp, đã được chứng minh là thành công.</w:t>
      </w:r>
    </w:p>
    <w:p>
      <w:pPr>
        <w:pStyle w:val="BodyText"/>
      </w:pPr>
      <w:r>
        <w:t xml:space="preserve">Vi khuẩn gây bệnh đã tiến hóa và truyền sang người ở đâu, khi nào và như thế nào? Hoặc, mầm bệnh lần đầu tiên tiến hóa ở người và sau đó chuyển sang động vật? Kinh nghiệm nghiên cứu về một loạt các bệnh truyền nhiễm ngày nay chỉ ra động vật là nguồn gốc của vi khuẩn gây bệnh. Đối với bệnh lao, từ lâu người ta đã biết rằng M. bovis là mycobacterium gây bệnh gây bệnh ở gia súc. Con người rất nhạy cảm với mầm bệnh, liên quan đến sự lây lan từ gia súc sang người qua không khí hoặc tiêu thụ thịt và các sản phẩm từ sữa. Do đó, có vẻ như trong thời kỳ đồ đá mới, khi việc thuần hóa liên quan đến sự gần gũi giữa gia súc và con người, sự lây truyền từ động vật sang người đã xảy ra liên quan đến quá trình chuyển đổi tiến hóa từ M. bovis sang M. tuberculosis. Tuy nhiên, phân tích phát sinh loài dựa trên bộ gen của trực khuẩn đại diện cho một loạt các chủng loài mycobacteria cho thấy M. tuberculosis rõ ràng không tiến hóa từ M. bovis. Hơn nữa, mầm bệnh M. tuberculosis liên quan đến con người có khả năng có thời gian cổ xưa đáng kể, trước khi con người đến Tây bán cầu (Bos et al., 2014). Cụ thể đối với Tân Thế giới, Bos và các cộng sự (2014) đã xác định thành công bộ gen M. tuberculosis ở ba địa điểm Middle Horizon/Late Intermediate (khoảng 750–1350 sau Công nguyên) ở hệ thống thoát nước sông Osmore của Peru. Trong khi hồ sơ cổ bệnh học chứng minh bằng chứng mạnh mẽ về sự hiện diện của bệnh lao, phân tích của họ xác nhận rằng nó đã lưu hành và hiện diện trong một thời gian đáng kể, chắc chắn là trước khi tiếp xúc và thuộc địa hóa của châu Âu. Điều quan trọng là chủng được xác định ở các cá thể trước khi tiếp xúc giống với các chủng được ghi nhận ở hải cẩu và sư tử biển hơn là các chủng được thấy trong quần thể người ngày nay. Thay vào đó, phân tích phát sinh loài cho thấy M. tuberculosis có nguồn gốc từ động vật có vú biển và sau đó được truyền sang người.</w:t>
      </w:r>
    </w:p>
    <w:bookmarkEnd w:id="23"/>
    <w:bookmarkStart w:id="28" w:name="X6c958e5be86f82624af52705ddc148abe59ea6c"/>
    <w:p>
      <w:pPr>
        <w:pStyle w:val="Heading3"/>
      </w:pPr>
      <w:r>
        <w:t xml:space="preserve">1.1.3 Lịch sử phát triển của chuyên ngành dược liệu</w:t>
      </w:r>
    </w:p>
    <w:p>
      <w:pPr>
        <w:pStyle w:val="FirstParagraph"/>
      </w:pPr>
      <w:r>
        <w:t xml:space="preserve">Các ghi dấu đầu tiên của loài người được khẳng định là các bản giấy cói của người Ai cập cổ đại đã chứa thông tin ghi hướng dẫn sử dụng rau mùi và dầu thầu dầu để làm dược phẩm, mỹ phẩm và chất bảo quản.</w:t>
      </w:r>
      <w:r>
        <w:rPr>
          <w:vertAlign w:val="superscript"/>
        </w:rPr>
        <w:t xml:space="preserve">1</w:t>
      </w:r>
      <w:r>
        <w:t xml:space="preserve"> </w:t>
      </w:r>
      <w:r>
        <w:t xml:space="preserve">Trong thời kỳ Hy lạp và La mã, Hippocrates, Theophrastus, Celsus, Dioscorides và nhiều người khác đã tập hợp hàng ngàn công dụng chữa bệnh của thảo mộc trong các bản thảo quan trọng nhất của loài người.</w:t>
      </w:r>
      <w:r>
        <w:rPr>
          <w:vertAlign w:val="superscript"/>
        </w:rPr>
        <w:t xml:space="preserve">2</w:t>
      </w:r>
      <w:r>
        <w:t xml:space="preserve"> </w:t>
      </w:r>
      <w:r>
        <w:t xml:space="preserve">Tại Việt Nam, Tuệ Tĩnh Thiền Sư thời nhà Trần đã biết trồng cây dược liệu và tập hợp các kinh nghiệm dân gian thành Hồng Nghĩa giác tư y thư tập hợp được 500 vị thuốc Nam với châm ngôn Nam dược trị Nam nhân. Đến thời Trịnh-Nguyễn phân tranh, Hải Thượng Lãn Ông (tên tự Lê Hữu Trác, 1720-1791) đã tiếp tục phát huy và tập hợp thành cuốn Hải Thượng y tông tâm lĩnh.</w:t>
      </w:r>
      <w:r>
        <w:t xml:space="preserve"> </w:t>
      </w:r>
      <w:r>
        <w:t xml:space="preserve">Ngành dược liệu với thuật ngữ pharmacology</w:t>
      </w:r>
      <w:r>
        <w:t xml:space="preserve"> </w:t>
      </w: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4"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4"/>
        </w:tc>
      </w:tr>
    </w:tbl>
    <w:p>
      <w:pPr>
        <w:pStyle w:val="BodyText"/>
      </w:pPr>
      <w:r>
        <w:t xml:space="preserve"> </w:t>
      </w:r>
    </w:p>
    <w:bookmarkStart w:id="27"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6" w:name="fig-Adm-Seruerner"/>
                <w:p>
                  <w:pPr>
                    <w:pStyle w:val="Compact"/>
                    <w:jc w:val="center"/>
                    <w:jc w:val="left"/>
                  </w:pPr>
                </w:p>
                <w:p>
                  <w:pPr>
                    <w:jc w:val="center"/>
                    <w:jc w:val="left"/>
                  </w:pPr>
                  <w:pPr>
                    <w:jc w:val="start"/>
                    <w:spacing w:before="200"/>
                    <w:pStyle w:val="ImageCaption"/>
                  </w:pPr>
                  <w:r>
                    <w:t xml:space="preserve">(b) Friedrich Serturner</w:t>
                  </w:r>
                </w:p>
                <w:bookmarkEnd w:id="26"/>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27"/>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28"/>
    <w:bookmarkEnd w:id="29"/>
    <w:bookmarkStart w:id="18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0"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tbl>
      <w:tblPr>
        <w:tblStyle w:val="FigureTable"/>
        <w:tblW w:type="auto" w:w="0"/>
        <w:jc w:val="center"/>
        <w:tblLook w:firstRow="0" w:lastRow="0" w:firstColumn="0" w:lastColumn="0"/>
      </w:tblPr>
      <w:tblGrid>
        <w:gridCol w:w="7920"/>
      </w:tblGrid>
      <w:tr>
        <w:tc>
          <w:tcPr/>
          <w:p>
            <w:pPr>
              <w:pStyle w:val="Compact"/>
              <w:jc w:val="center"/>
            </w:pPr>
            <w:r>
              <w:t xml:space="preserve">Cấu trúc hóa học của isoprene và con đường sinh tổng hợp thành các nhóm của terpenoid.</w:t>
            </w:r>
          </w:p>
        </w:tc>
      </w:tr>
    </w:tbl>
    <w:p>
      <w:pPr>
        <w:pStyle w:val="ImageCaption"/>
      </w:pPr>
      <w:r>
        <w:t xml:space="preserve">Cấu trúc hóa học của isoprene và con đường sinh tổng hợp thành các nhóm của terpenoid.</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0"/>
    <w:bookmarkStart w:id="31"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t xml:space="preserve">Phân loại alkaloid từ thực vật.</w:t>
      </w:r>
      <w:r>
        <w:t xml:space="preserve">{#fig:Classification of alkaloids</w:t>
      </w:r>
      <w:r>
        <w:t xml:space="preserve"> </w:t>
      </w:r>
      <w:r>
        <w:t xml:space="preserve">width=</w:t>
      </w:r>
      <w:r>
        <w:t xml:space="preserve">“</w:t>
      </w:r>
      <w:r>
        <w:t xml:space="preserve">\textwidth</w:t>
      </w:r>
      <w:r>
        <w:t xml:space="preserve">”</w:t>
      </w:r>
      <w:r>
        <w:t xml:space="preserve">}</w:t>
      </w:r>
    </w:p>
    <w:bookmarkEnd w:id="31"/>
    <w:bookmarkStart w:id="32"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t xml:space="preserve">Phân loại polyphenol từ thực vật.</w:t>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32"/>
    <w:bookmarkStart w:id="33"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33"/>
    <w:bookmarkStart w:id="34"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34"/>
    <w:bookmarkStart w:id="35"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35"/>
    <w:bookmarkStart w:id="3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t xml:space="preserve">Chiết lỏng-lỏng.</w:t>
      </w:r>
      <w:r>
        <w:t xml:space="preserve">{#fig:Liquid-Liquid Extractor}</w:t>
      </w:r>
    </w:p>
    <w:p>
      <w:pPr>
        <w:pStyle w:val="BodyText"/>
      </w:pPr>
      <w:r>
        <w:t xml:space="preserve">Danh mục các dung môi không đồng tan với nhau.</w:t>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t xml:space="preserve">Thiết bị chiết lỏng lỏng dành cho dung môi nặng hơn nước và dung môi nhẹ hơn nước của hãng Thomas Scientific.</w:t>
      </w:r>
      <w:r>
        <w:t xml:space="preserve">{#fig:Extraction Apparatus Of Thomas}</w:t>
      </w:r>
    </w:p>
    <w:bookmarkEnd w:id="36"/>
    <w:bookmarkStart w:id="180" w:name="ứng-dụng-cao-chiết-trong-ngành-dược"/>
    <w:p>
      <w:pPr>
        <w:pStyle w:val="Heading2"/>
      </w:pPr>
      <w:r>
        <w:t xml:space="preserve">1.6 Ứng dụng cao chiết trong ngành dược</w:t>
      </w:r>
    </w:p>
    <w:bookmarkStart w:id="3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37"/>
    <w:bookmarkStart w:id="3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38"/>
    <w:bookmarkStart w:id="3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39"/>
    <w:bookmarkStart w:id="4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40"/>
    <w:bookmarkStart w:id="17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78" w:name="refs"/>
    <w:bookmarkStart w:id="42" w:name="X848d7c1f197ee5f1f6e92847b107104994d716f"/>
    <w:p>
      <w:pPr>
        <w:pStyle w:val="Bibliography"/>
      </w:pPr>
      <w:r>
        <w:t xml:space="preserve">1</w:t>
      </w:r>
      <w:r>
        <w:t xml:space="preserve"> </w:t>
      </w:r>
      <w:r>
        <w:t xml:space="preserve">	</w:t>
      </w:r>
      <w:hyperlink r:id="rId4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42"/>
    <w:bookmarkStart w:id="44" w:name="ref-fitzgeraldMedicinalPlantAnalysis2020"/>
    <w:p>
      <w:pPr>
        <w:pStyle w:val="Bibliography"/>
      </w:pPr>
      <w:r>
        <w:t xml:space="preserve">2</w:t>
      </w:r>
      <w:r>
        <w:t xml:space="preserve"> </w:t>
      </w:r>
      <w:r>
        <w:t xml:space="preserve">	</w:t>
      </w:r>
      <w:hyperlink r:id="rId4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44"/>
    <w:bookmarkStart w:id="4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45"/>
    <w:bookmarkStart w:id="47" w:name="ref-limaPolyphenolsFruitsVegetables2014"/>
    <w:p>
      <w:pPr>
        <w:pStyle w:val="Bibliography"/>
      </w:pPr>
      <w:r>
        <w:t xml:space="preserve">4</w:t>
      </w:r>
      <w:r>
        <w:t xml:space="preserve"> </w:t>
      </w:r>
      <w:r>
        <w:t xml:space="preserve">	</w:t>
      </w:r>
      <w:hyperlink r:id="rId4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47"/>
    <w:bookmarkStart w:id="49" w:name="X7280e74698dfba19cb9f1fe75a0dbf5a8497576"/>
    <w:p>
      <w:pPr>
        <w:pStyle w:val="Bibliography"/>
      </w:pPr>
      <w:r>
        <w:t xml:space="preserve">5</w:t>
      </w:r>
      <w:r>
        <w:t xml:space="preserve"> </w:t>
      </w:r>
      <w:r>
        <w:t xml:space="preserve">	</w:t>
      </w:r>
      <w:hyperlink r:id="rId4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49"/>
    <w:bookmarkStart w:id="51" w:name="ref-levyChangesIntestinalFlora1976"/>
    <w:p>
      <w:pPr>
        <w:pStyle w:val="Bibliography"/>
      </w:pPr>
      <w:r>
        <w:t xml:space="preserve">6</w:t>
      </w:r>
      <w:r>
        <w:t xml:space="preserve"> </w:t>
      </w:r>
      <w:r>
        <w:t xml:space="preserve">	</w:t>
      </w:r>
      <w:hyperlink r:id="rId5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51"/>
    <w:bookmarkStart w:id="53" w:name="ref-fordFruitVegetableConsumption2001"/>
    <w:p>
      <w:pPr>
        <w:pStyle w:val="Bibliography"/>
      </w:pPr>
      <w:r>
        <w:t xml:space="preserve">7</w:t>
      </w:r>
      <w:r>
        <w:t xml:space="preserve"> </w:t>
      </w:r>
      <w:r>
        <w:t xml:space="preserve">	</w:t>
      </w:r>
      <w:hyperlink r:id="rId5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53"/>
    <w:bookmarkStart w:id="5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54">
        <w:r>
          <w:rPr>
            <w:rStyle w:val="Hyperlink"/>
          </w:rPr>
          <w:t xml:space="preserve">10.4172/2167-0412.1000206</w:t>
        </w:r>
      </w:hyperlink>
      <w:r>
        <w:t xml:space="preserve">.</w:t>
      </w:r>
    </w:p>
    <w:bookmarkEnd w:id="55"/>
    <w:bookmarkStart w:id="57" w:name="ref-ferrieresFrenchParadoxLessons2004"/>
    <w:p>
      <w:pPr>
        <w:pStyle w:val="Bibliography"/>
      </w:pPr>
      <w:r>
        <w:t xml:space="preserve">9</w:t>
      </w:r>
      <w:r>
        <w:t xml:space="preserve"> </w:t>
      </w:r>
      <w:r>
        <w:t xml:space="preserve">	</w:t>
      </w:r>
      <w:hyperlink r:id="rId5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57"/>
    <w:bookmarkStart w:id="59" w:name="Xc065a210f56cee79d601fe8dfd465d92efa4870"/>
    <w:p>
      <w:pPr>
        <w:pStyle w:val="Bibliography"/>
      </w:pPr>
      <w:r>
        <w:t xml:space="preserve">10</w:t>
      </w:r>
      <w:r>
        <w:t xml:space="preserve"> </w:t>
      </w:r>
      <w:r>
        <w:t xml:space="preserve">	</w:t>
      </w:r>
      <w:hyperlink r:id="rId5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59"/>
    <w:bookmarkStart w:id="6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60"/>
    <w:bookmarkStart w:id="62" w:name="ref-singhPlantTerpenesDefense2015"/>
    <w:p>
      <w:pPr>
        <w:pStyle w:val="Bibliography"/>
      </w:pPr>
      <w:r>
        <w:t xml:space="preserve">12</w:t>
      </w:r>
      <w:r>
        <w:t xml:space="preserve"> </w:t>
      </w:r>
      <w:r>
        <w:t xml:space="preserve">	</w:t>
      </w:r>
      <w:hyperlink r:id="rId6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62"/>
    <w:bookmarkStart w:id="64" w:name="ref-langeMetabolicEngineeringPlant2013"/>
    <w:p>
      <w:pPr>
        <w:pStyle w:val="Bibliography"/>
      </w:pPr>
      <w:r>
        <w:t xml:space="preserve">13</w:t>
      </w:r>
      <w:r>
        <w:t xml:space="preserve"> </w:t>
      </w:r>
      <w:r>
        <w:t xml:space="preserve">	</w:t>
      </w:r>
      <w:hyperlink r:id="rId6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64"/>
    <w:bookmarkStart w:id="66" w:name="ref-callistoLeafLitterPossible2007"/>
    <w:p>
      <w:pPr>
        <w:pStyle w:val="Bibliography"/>
      </w:pPr>
      <w:r>
        <w:t xml:space="preserve">14</w:t>
      </w:r>
      <w:r>
        <w:t xml:space="preserve"> </w:t>
      </w:r>
      <w:r>
        <w:t xml:space="preserve">	</w:t>
      </w:r>
      <w:hyperlink r:id="rId6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66"/>
    <w:bookmarkStart w:id="6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67"/>
    <w:bookmarkStart w:id="69" w:name="Xfbb88237b316c097817b6bdb0aa9bb7baf2b96c"/>
    <w:p>
      <w:pPr>
        <w:pStyle w:val="Bibliography"/>
      </w:pPr>
      <w:r>
        <w:t xml:space="preserve">16</w:t>
      </w:r>
      <w:r>
        <w:t xml:space="preserve"> </w:t>
      </w:r>
      <w:r>
        <w:t xml:space="preserve">	</w:t>
      </w:r>
      <w:hyperlink r:id="rId6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69"/>
    <w:bookmarkStart w:id="71" w:name="ref-heinrichAlkaloidsUsedMedicines2021"/>
    <w:p>
      <w:pPr>
        <w:pStyle w:val="Bibliography"/>
      </w:pPr>
      <w:r>
        <w:t xml:space="preserve">17</w:t>
      </w:r>
      <w:r>
        <w:t xml:space="preserve"> </w:t>
      </w:r>
      <w:r>
        <w:t xml:space="preserve">	</w:t>
      </w:r>
      <w:hyperlink r:id="rId7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71"/>
    <w:bookmarkStart w:id="73" w:name="ref-kolakEffectsChronicRosiglitazone2007"/>
    <w:p>
      <w:pPr>
        <w:pStyle w:val="Bibliography"/>
      </w:pPr>
      <w:r>
        <w:t xml:space="preserve">18</w:t>
      </w:r>
      <w:r>
        <w:t xml:space="preserve"> </w:t>
      </w:r>
      <w:r>
        <w:t xml:space="preserve">	</w:t>
      </w:r>
      <w:hyperlink r:id="rId7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73"/>
    <w:bookmarkStart w:id="75" w:name="ref-aniszewski2015alkaloids"/>
    <w:p>
      <w:pPr>
        <w:pStyle w:val="Bibliography"/>
      </w:pPr>
      <w:r>
        <w:t xml:space="preserve">19</w:t>
      </w:r>
      <w:r>
        <w:t xml:space="preserve"> </w:t>
      </w:r>
      <w:r>
        <w:t xml:space="preserve">	</w:t>
      </w:r>
      <w:r>
        <w:t xml:space="preserve">T. Aniszewski,</w:t>
      </w:r>
      <w:r>
        <w:t xml:space="preserve"> </w:t>
      </w:r>
      <w:hyperlink r:id="rId7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75"/>
    <w:bookmarkStart w:id="77" w:name="X6bb26b9163b052d12315472642999d48852e1f8"/>
    <w:p>
      <w:pPr>
        <w:pStyle w:val="Bibliography"/>
      </w:pPr>
      <w:r>
        <w:t xml:space="preserve">20</w:t>
      </w:r>
      <w:r>
        <w:t xml:space="preserve"> </w:t>
      </w:r>
      <w:r>
        <w:t xml:space="preserve">	</w:t>
      </w:r>
      <w:hyperlink r:id="rId7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77"/>
    <w:bookmarkStart w:id="79" w:name="X06bab3b80ec0d758d4955dba605045a02d72e97"/>
    <w:p>
      <w:pPr>
        <w:pStyle w:val="Bibliography"/>
      </w:pPr>
      <w:r>
        <w:t xml:space="preserve">21</w:t>
      </w:r>
      <w:r>
        <w:t xml:space="preserve"> </w:t>
      </w:r>
      <w:r>
        <w:t xml:space="preserve">	</w:t>
      </w:r>
      <w:hyperlink r:id="rId7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79"/>
    <w:bookmarkStart w:id="81" w:name="ref-linDeterminationPterostilbeneRat2009"/>
    <w:p>
      <w:pPr>
        <w:pStyle w:val="Bibliography"/>
      </w:pPr>
      <w:r>
        <w:t xml:space="preserve">22</w:t>
      </w:r>
      <w:r>
        <w:t xml:space="preserve"> </w:t>
      </w:r>
      <w:r>
        <w:t xml:space="preserve">	</w:t>
      </w:r>
      <w:hyperlink r:id="rId8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81"/>
    <w:bookmarkStart w:id="83" w:name="ref-kahkonenAntioxidantActivityPlant1999"/>
    <w:p>
      <w:pPr>
        <w:pStyle w:val="Bibliography"/>
      </w:pPr>
      <w:r>
        <w:t xml:space="preserve">23</w:t>
      </w:r>
      <w:r>
        <w:t xml:space="preserve"> </w:t>
      </w:r>
      <w:r>
        <w:t xml:space="preserve">	</w:t>
      </w:r>
      <w:hyperlink r:id="rId8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83"/>
    <w:bookmarkStart w:id="85" w:name="ref-cheynierPolyphenolsFoodsAre2005"/>
    <w:p>
      <w:pPr>
        <w:pStyle w:val="Bibliography"/>
      </w:pPr>
      <w:r>
        <w:t xml:space="preserve">24</w:t>
      </w:r>
      <w:r>
        <w:t xml:space="preserve"> </w:t>
      </w:r>
      <w:r>
        <w:t xml:space="preserve">	</w:t>
      </w:r>
      <w:hyperlink r:id="rId8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85"/>
    <w:bookmarkStart w:id="87" w:name="ref-croftChemistryBiologicalEffects1998"/>
    <w:p>
      <w:pPr>
        <w:pStyle w:val="Bibliography"/>
      </w:pPr>
      <w:r>
        <w:t xml:space="preserve">25</w:t>
      </w:r>
      <w:r>
        <w:t xml:space="preserve"> </w:t>
      </w:r>
      <w:r>
        <w:t xml:space="preserve">	</w:t>
      </w:r>
      <w:hyperlink r:id="rId8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87"/>
    <w:bookmarkStart w:id="89" w:name="ref-puriPhytochemicalDictionary1998"/>
    <w:p>
      <w:pPr>
        <w:pStyle w:val="Bibliography"/>
      </w:pPr>
      <w:r>
        <w:t xml:space="preserve">26</w:t>
      </w:r>
      <w:r>
        <w:t xml:space="preserve"> </w:t>
      </w:r>
      <w:r>
        <w:t xml:space="preserve">	</w:t>
      </w:r>
      <w:r>
        <w:t xml:space="preserve">B. Puri and A. Hall,</w:t>
      </w:r>
      <w:r>
        <w:t xml:space="preserve"> </w:t>
      </w:r>
      <w:hyperlink r:id="rId8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89"/>
    <w:bookmarkStart w:id="91" w:name="ref-ganiWholeGrainCerealBioactive00"/>
    <w:p>
      <w:pPr>
        <w:pStyle w:val="Bibliography"/>
      </w:pPr>
      <w:r>
        <w:t xml:space="preserve">27</w:t>
      </w:r>
      <w:r>
        <w:t xml:space="preserve"> </w:t>
      </w:r>
      <w:r>
        <w:t xml:space="preserve">	</w:t>
      </w:r>
      <w:hyperlink r:id="rId9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91"/>
    <w:bookmarkStart w:id="93" w:name="ref-mollerBioactivePeptidesProteins2008"/>
    <w:p>
      <w:pPr>
        <w:pStyle w:val="Bibliography"/>
      </w:pPr>
      <w:r>
        <w:t xml:space="preserve">28</w:t>
      </w:r>
      <w:r>
        <w:t xml:space="preserve"> </w:t>
      </w:r>
      <w:r>
        <w:t xml:space="preserve">	</w:t>
      </w:r>
      <w:hyperlink r:id="rId9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93"/>
    <w:bookmarkStart w:id="95" w:name="ref-kittsBioactiveProteinsPeptides2003"/>
    <w:p>
      <w:pPr>
        <w:pStyle w:val="Bibliography"/>
      </w:pPr>
      <w:r>
        <w:t xml:space="preserve">29</w:t>
      </w:r>
      <w:r>
        <w:t xml:space="preserve"> </w:t>
      </w:r>
      <w:r>
        <w:t xml:space="preserve">	</w:t>
      </w:r>
      <w:hyperlink r:id="rId9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95"/>
    <w:bookmarkStart w:id="97" w:name="ref-xiaoDietaryFlavonoidAglycones2015"/>
    <w:p>
      <w:pPr>
        <w:pStyle w:val="Bibliography"/>
      </w:pPr>
      <w:r>
        <w:t xml:space="preserve">30</w:t>
      </w:r>
      <w:r>
        <w:t xml:space="preserve"> </w:t>
      </w:r>
      <w:r>
        <w:t xml:space="preserve">	</w:t>
      </w:r>
      <w:hyperlink r:id="rId9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97"/>
    <w:bookmarkStart w:id="99" w:name="ref-ohtaniSelectiveCleavageEster1984"/>
    <w:p>
      <w:pPr>
        <w:pStyle w:val="Bibliography"/>
      </w:pPr>
      <w:r>
        <w:t xml:space="preserve">31</w:t>
      </w:r>
      <w:r>
        <w:t xml:space="preserve"> </w:t>
      </w:r>
      <w:r>
        <w:t xml:space="preserve">	</w:t>
      </w:r>
      <w:hyperlink r:id="rId9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99"/>
    <w:bookmarkStart w:id="101" w:name="X9941f1cf13589d3aa2d318ecdd2bda82f41d3ae"/>
    <w:p>
      <w:pPr>
        <w:pStyle w:val="Bibliography"/>
      </w:pPr>
      <w:r>
        <w:t xml:space="preserve">32</w:t>
      </w:r>
      <w:r>
        <w:t xml:space="preserve"> </w:t>
      </w:r>
      <w:r>
        <w:t xml:space="preserve">	</w:t>
      </w:r>
      <w:hyperlink r:id="rId10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01"/>
    <w:bookmarkStart w:id="103" w:name="X80b90e2b5e5bdc4075b3e7e6cf809d79c8fb6c0"/>
    <w:p>
      <w:pPr>
        <w:pStyle w:val="Bibliography"/>
      </w:pPr>
      <w:r>
        <w:t xml:space="preserve">33</w:t>
      </w:r>
      <w:r>
        <w:t xml:space="preserve"> </w:t>
      </w:r>
      <w:r>
        <w:t xml:space="preserve">	</w:t>
      </w:r>
      <w:hyperlink r:id="rId10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03"/>
    <w:bookmarkStart w:id="105" w:name="X7c68ae70720b0ffd8fdf38e6235435813475686"/>
    <w:p>
      <w:pPr>
        <w:pStyle w:val="Bibliography"/>
      </w:pPr>
      <w:r>
        <w:t xml:space="preserve">34</w:t>
      </w:r>
      <w:r>
        <w:t xml:space="preserve"> </w:t>
      </w:r>
      <w:r>
        <w:t xml:space="preserve">	</w:t>
      </w:r>
      <w:hyperlink r:id="rId10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05"/>
    <w:bookmarkStart w:id="106" w:name="Xe9110ef1b4c79a37ab88df14f4334abe115c8a3"/>
    <w:p>
      <w:pPr>
        <w:pStyle w:val="Bibliography"/>
      </w:pPr>
      <w:r>
        <w:t xml:space="preserve">35</w:t>
      </w:r>
      <w:r>
        <w:t xml:space="preserve"> </w:t>
      </w:r>
      <w:r>
        <w:t xml:space="preserve">	</w:t>
      </w:r>
      <w:r>
        <w:t xml:space="preserve">R. Ingle,.</w:t>
      </w:r>
    </w:p>
    <w:bookmarkEnd w:id="106"/>
    <w:bookmarkStart w:id="108" w:name="ref-delorsLearningTreasureReport1996"/>
    <w:p>
      <w:pPr>
        <w:pStyle w:val="Bibliography"/>
      </w:pPr>
      <w:r>
        <w:t xml:space="preserve">36</w:t>
      </w:r>
      <w:r>
        <w:t xml:space="preserve"> </w:t>
      </w:r>
      <w:r>
        <w:t xml:space="preserve">	</w:t>
      </w:r>
      <w:r>
        <w:t xml:space="preserve">J. Delors,</w:t>
      </w:r>
      <w:r>
        <w:t xml:space="preserve"> </w:t>
      </w:r>
      <w:hyperlink r:id="rId10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08"/>
    <w:bookmarkStart w:id="110" w:name="ref-donsiApplicationsPulsedElectric2010"/>
    <w:p>
      <w:pPr>
        <w:pStyle w:val="Bibliography"/>
      </w:pPr>
      <w:r>
        <w:t xml:space="preserve">37</w:t>
      </w:r>
      <w:r>
        <w:t xml:space="preserve"> </w:t>
      </w:r>
      <w:r>
        <w:t xml:space="preserve">	</w:t>
      </w:r>
      <w:hyperlink r:id="rId10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10"/>
    <w:bookmarkStart w:id="112" w:name="ref-bernalAcuteLiverFailure2010"/>
    <w:p>
      <w:pPr>
        <w:pStyle w:val="Bibliography"/>
      </w:pPr>
      <w:r>
        <w:t xml:space="preserve">38</w:t>
      </w:r>
      <w:r>
        <w:t xml:space="preserve"> </w:t>
      </w:r>
      <w:r>
        <w:t xml:space="preserve">	</w:t>
      </w:r>
      <w:hyperlink r:id="rId11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12"/>
    <w:bookmarkStart w:id="114" w:name="X329a761991bef35d1c61782bf7b8a377fa13e66"/>
    <w:p>
      <w:pPr>
        <w:pStyle w:val="Bibliography"/>
      </w:pPr>
      <w:r>
        <w:t xml:space="preserve">39</w:t>
      </w:r>
      <w:r>
        <w:t xml:space="preserve"> </w:t>
      </w:r>
      <w:r>
        <w:t xml:space="preserve">	</w:t>
      </w:r>
      <w:hyperlink r:id="rId11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14"/>
    <w:bookmarkStart w:id="116" w:name="ref-plazaSearchNewFunctional2008"/>
    <w:p>
      <w:pPr>
        <w:pStyle w:val="Bibliography"/>
      </w:pPr>
      <w:r>
        <w:t xml:space="preserve">40</w:t>
      </w:r>
      <w:r>
        <w:t xml:space="preserve"> </w:t>
      </w:r>
      <w:r>
        <w:t xml:space="preserve">	</w:t>
      </w:r>
      <w:hyperlink r:id="rId11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16"/>
    <w:bookmarkStart w:id="118" w:name="ref-maretteFunctionalFoodUncertainty2010"/>
    <w:p>
      <w:pPr>
        <w:pStyle w:val="Bibliography"/>
      </w:pPr>
      <w:r>
        <w:t xml:space="preserve">41</w:t>
      </w:r>
      <w:r>
        <w:t xml:space="preserve"> </w:t>
      </w:r>
      <w:r>
        <w:t xml:space="preserve">	</w:t>
      </w:r>
      <w:hyperlink r:id="rId11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18"/>
    <w:bookmarkStart w:id="120" w:name="ref-nobiliNaturalCompoundsCancer2009"/>
    <w:p>
      <w:pPr>
        <w:pStyle w:val="Bibliography"/>
      </w:pPr>
      <w:r>
        <w:t xml:space="preserve">42</w:t>
      </w:r>
      <w:r>
        <w:t xml:space="preserve"> </w:t>
      </w:r>
      <w:r>
        <w:t xml:space="preserve">	</w:t>
      </w:r>
      <w:hyperlink r:id="rId11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20"/>
    <w:bookmarkStart w:id="122" w:name="X77c9a79c7c45c1e8d1fea0a4ecec846b2e16871"/>
    <w:p>
      <w:pPr>
        <w:pStyle w:val="Bibliography"/>
      </w:pPr>
      <w:r>
        <w:t xml:space="preserve">43</w:t>
      </w:r>
      <w:r>
        <w:t xml:space="preserve"> </w:t>
      </w:r>
      <w:r>
        <w:t xml:space="preserve">	</w:t>
      </w:r>
      <w:hyperlink r:id="rId12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22"/>
    <w:bookmarkStart w:id="124" w:name="ref-miroRecentDevelopmentsAutomatic2008"/>
    <w:p>
      <w:pPr>
        <w:pStyle w:val="Bibliography"/>
      </w:pPr>
      <w:r>
        <w:t xml:space="preserve">44</w:t>
      </w:r>
      <w:r>
        <w:t xml:space="preserve"> </w:t>
      </w:r>
      <w:r>
        <w:t xml:space="preserve">	</w:t>
      </w:r>
      <w:hyperlink r:id="rId12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24"/>
    <w:bookmarkStart w:id="126" w:name="X6545f74842eb77682e7f98548475195ac3c820d"/>
    <w:p>
      <w:pPr>
        <w:pStyle w:val="Bibliography"/>
      </w:pPr>
      <w:r>
        <w:t xml:space="preserve">45</w:t>
      </w:r>
      <w:r>
        <w:t xml:space="preserve"> </w:t>
      </w:r>
      <w:r>
        <w:t xml:space="preserve">	</w:t>
      </w:r>
      <w:hyperlink r:id="rId12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26"/>
    <w:bookmarkStart w:id="128" w:name="ref-yangKineticStudyContinuous2018"/>
    <w:p>
      <w:pPr>
        <w:pStyle w:val="Bibliography"/>
      </w:pPr>
      <w:r>
        <w:t xml:space="preserve">46</w:t>
      </w:r>
      <w:r>
        <w:t xml:space="preserve"> </w:t>
      </w:r>
      <w:r>
        <w:t xml:space="preserve">	</w:t>
      </w:r>
      <w:hyperlink r:id="rId12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28"/>
    <w:bookmarkStart w:id="130" w:name="ref-oliveiraOliveLeafPhenolic2021"/>
    <w:p>
      <w:pPr>
        <w:pStyle w:val="Bibliography"/>
      </w:pPr>
      <w:r>
        <w:t xml:space="preserve">47</w:t>
      </w:r>
      <w:r>
        <w:t xml:space="preserve"> </w:t>
      </w:r>
      <w:r>
        <w:t xml:space="preserve">	</w:t>
      </w:r>
      <w:hyperlink r:id="rId12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30"/>
    <w:bookmarkStart w:id="132" w:name="Xdd72b979e767f882fbfa7905d042c5449e6d2d3"/>
    <w:p>
      <w:pPr>
        <w:pStyle w:val="Bibliography"/>
      </w:pPr>
      <w:r>
        <w:t xml:space="preserve">48</w:t>
      </w:r>
      <w:r>
        <w:t xml:space="preserve"> </w:t>
      </w:r>
      <w:r>
        <w:t xml:space="preserve">	</w:t>
      </w:r>
      <w:hyperlink r:id="rId13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32"/>
    <w:bookmarkStart w:id="134" w:name="X71326e8279e2800b8d1a2ba9f35a0be20026695"/>
    <w:p>
      <w:pPr>
        <w:pStyle w:val="Bibliography"/>
      </w:pPr>
      <w:r>
        <w:t xml:space="preserve">49</w:t>
      </w:r>
      <w:r>
        <w:t xml:space="preserve"> </w:t>
      </w:r>
      <w:r>
        <w:t xml:space="preserve">	</w:t>
      </w:r>
      <w:hyperlink r:id="rId13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34"/>
    <w:bookmarkStart w:id="136" w:name="ref-korystovaBlackTeaMore2021"/>
    <w:p>
      <w:pPr>
        <w:pStyle w:val="Bibliography"/>
      </w:pPr>
      <w:r>
        <w:t xml:space="preserve">50</w:t>
      </w:r>
      <w:r>
        <w:t xml:space="preserve"> </w:t>
      </w:r>
      <w:r>
        <w:t xml:space="preserve">	</w:t>
      </w:r>
      <w:hyperlink r:id="rId13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36"/>
    <w:bookmarkStart w:id="138" w:name="ref-bragaCurcumaLongaLeaves2018"/>
    <w:p>
      <w:pPr>
        <w:pStyle w:val="Bibliography"/>
      </w:pPr>
      <w:r>
        <w:t xml:space="preserve">51</w:t>
      </w:r>
      <w:r>
        <w:t xml:space="preserve"> </w:t>
      </w:r>
      <w:r>
        <w:t xml:space="preserve">	</w:t>
      </w:r>
      <w:hyperlink r:id="rId13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38"/>
    <w:bookmarkStart w:id="140" w:name="ref-cabarkapaDryOliveLeaf2016"/>
    <w:p>
      <w:pPr>
        <w:pStyle w:val="Bibliography"/>
      </w:pPr>
      <w:r>
        <w:t xml:space="preserve">52</w:t>
      </w:r>
      <w:r>
        <w:t xml:space="preserve"> </w:t>
      </w:r>
      <w:r>
        <w:t xml:space="preserve">	</w:t>
      </w:r>
      <w:hyperlink r:id="rId13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40"/>
    <w:bookmarkStart w:id="142" w:name="X74bacaf53a6223d102dbab847b6f699bae59196"/>
    <w:p>
      <w:pPr>
        <w:pStyle w:val="Bibliography"/>
      </w:pPr>
      <w:r>
        <w:t xml:space="preserve">53</w:t>
      </w:r>
      <w:r>
        <w:t xml:space="preserve"> </w:t>
      </w:r>
      <w:r>
        <w:t xml:space="preserve">	</w:t>
      </w:r>
      <w:hyperlink r:id="rId14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42"/>
    <w:bookmarkStart w:id="144" w:name="Xf32704b690e249e8fcd1891e1e32b48f064af4b"/>
    <w:p>
      <w:pPr>
        <w:pStyle w:val="Bibliography"/>
      </w:pPr>
      <w:r>
        <w:t xml:space="preserve">54</w:t>
      </w:r>
      <w:r>
        <w:t xml:space="preserve"> </w:t>
      </w:r>
      <w:r>
        <w:t xml:space="preserve">	</w:t>
      </w:r>
      <w:hyperlink r:id="rId14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44"/>
    <w:bookmarkStart w:id="146" w:name="Xa0801291bd3481d489fa76c385733dce69104ea"/>
    <w:p>
      <w:pPr>
        <w:pStyle w:val="Bibliography"/>
      </w:pPr>
      <w:r>
        <w:t xml:space="preserve">55</w:t>
      </w:r>
      <w:r>
        <w:t xml:space="preserve"> </w:t>
      </w:r>
      <w:r>
        <w:t xml:space="preserve">	</w:t>
      </w:r>
      <w:hyperlink r:id="rId14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46"/>
    <w:bookmarkStart w:id="148" w:name="Xd4f4f1727bbf5f0ceb1e97eff2e26ed77b62036"/>
    <w:p>
      <w:pPr>
        <w:pStyle w:val="Bibliography"/>
      </w:pPr>
      <w:r>
        <w:t xml:space="preserve">56</w:t>
      </w:r>
      <w:r>
        <w:t xml:space="preserve"> </w:t>
      </w:r>
      <w:r>
        <w:t xml:space="preserve">	</w:t>
      </w:r>
      <w:hyperlink r:id="rId14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48"/>
    <w:bookmarkStart w:id="150" w:name="X00e6d1da8de3235ca0cdbc8eab23408ad86473b"/>
    <w:p>
      <w:pPr>
        <w:pStyle w:val="Bibliography"/>
      </w:pPr>
      <w:r>
        <w:t xml:space="preserve">57</w:t>
      </w:r>
      <w:r>
        <w:t xml:space="preserve"> </w:t>
      </w:r>
      <w:r>
        <w:t xml:space="preserve">	</w:t>
      </w:r>
      <w:hyperlink r:id="rId14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50"/>
    <w:bookmarkStart w:id="152" w:name="ref-dimeoAnticancerActivityGrape2019"/>
    <w:p>
      <w:pPr>
        <w:pStyle w:val="Bibliography"/>
      </w:pPr>
      <w:r>
        <w:t xml:space="preserve">58</w:t>
      </w:r>
      <w:r>
        <w:t xml:space="preserve"> </w:t>
      </w:r>
      <w:r>
        <w:t xml:space="preserve">	</w:t>
      </w:r>
      <w:hyperlink r:id="rId15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52"/>
    <w:bookmarkStart w:id="154" w:name="Xc251b978f466f50362d539f521220b9d8aa6bb1"/>
    <w:p>
      <w:pPr>
        <w:pStyle w:val="Bibliography"/>
      </w:pPr>
      <w:r>
        <w:t xml:space="preserve">59</w:t>
      </w:r>
      <w:r>
        <w:t xml:space="preserve"> </w:t>
      </w:r>
      <w:r>
        <w:t xml:space="preserve">	</w:t>
      </w:r>
      <w:hyperlink r:id="rId15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54"/>
    <w:bookmarkStart w:id="156" w:name="ref-nguyenUseCoffeeFlower2019"/>
    <w:p>
      <w:pPr>
        <w:pStyle w:val="Bibliography"/>
      </w:pPr>
      <w:r>
        <w:t xml:space="preserve">60</w:t>
      </w:r>
      <w:r>
        <w:t xml:space="preserve"> </w:t>
      </w:r>
      <w:r>
        <w:t xml:space="preserve">	</w:t>
      </w:r>
      <w:hyperlink r:id="rId15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56"/>
    <w:bookmarkStart w:id="158" w:name="Xf9b364341f783922dc53fda2315f2417fd952cb"/>
    <w:p>
      <w:pPr>
        <w:pStyle w:val="Bibliography"/>
      </w:pPr>
      <w:r>
        <w:t xml:space="preserve">61</w:t>
      </w:r>
      <w:r>
        <w:t xml:space="preserve"> </w:t>
      </w:r>
      <w:r>
        <w:t xml:space="preserve">	</w:t>
      </w:r>
      <w:hyperlink r:id="rId15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58"/>
    <w:bookmarkStart w:id="159" w:name="Xc62010cdd6cf2a88663c76bc80562d52a763009"/>
    <w:p>
      <w:pPr>
        <w:pStyle w:val="Bibliography"/>
      </w:pPr>
      <w:r>
        <w:t xml:space="preserve">62</w:t>
      </w:r>
      <w:r>
        <w:t xml:space="preserve"> </w:t>
      </w:r>
      <w:r>
        <w:t xml:space="preserve">	</w:t>
      </w:r>
      <w:r>
        <w:t xml:space="preserve">N. Nurjanah, A. M. Jacoeb, T. Hidayat and A. Shylina,.</w:t>
      </w:r>
    </w:p>
    <w:bookmarkEnd w:id="159"/>
    <w:bookmarkStart w:id="161" w:name="Xefbcc1ef0be1da26ea9f0979accc8beec313301"/>
    <w:p>
      <w:pPr>
        <w:pStyle w:val="Bibliography"/>
      </w:pPr>
      <w:r>
        <w:t xml:space="preserve">63</w:t>
      </w:r>
      <w:r>
        <w:t xml:space="preserve"> </w:t>
      </w:r>
      <w:r>
        <w:t xml:space="preserve">	</w:t>
      </w:r>
      <w:hyperlink r:id="rId16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61"/>
    <w:bookmarkStart w:id="163" w:name="X4d021a6a41113028fc3762367eb30df89bcbfe0"/>
    <w:p>
      <w:pPr>
        <w:pStyle w:val="Bibliography"/>
      </w:pPr>
      <w:r>
        <w:t xml:space="preserve">64</w:t>
      </w:r>
      <w:r>
        <w:t xml:space="preserve"> </w:t>
      </w:r>
      <w:r>
        <w:t xml:space="preserve">	</w:t>
      </w:r>
      <w:hyperlink r:id="rId16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63"/>
    <w:bookmarkStart w:id="165" w:name="X154af4fe2a31659e2352bf1646e8ea3114a49ee"/>
    <w:p>
      <w:pPr>
        <w:pStyle w:val="Bibliography"/>
      </w:pPr>
      <w:r>
        <w:t xml:space="preserve">65</w:t>
      </w:r>
      <w:r>
        <w:t xml:space="preserve"> </w:t>
      </w:r>
      <w:r>
        <w:t xml:space="preserve">	</w:t>
      </w:r>
      <w:hyperlink r:id="rId164">
        <w:r>
          <w:rPr>
            <w:rStyle w:val="Hyperlink"/>
          </w:rPr>
          <w:t xml:space="preserve">Latvia University of Life Sciences and Technologies, B. Ozola, I. Augspole, M. Duma and V. Kreicbergs, 2019, pp. 265–268</w:t>
        </w:r>
      </w:hyperlink>
      <w:r>
        <w:t xml:space="preserve">.</w:t>
      </w:r>
    </w:p>
    <w:bookmarkEnd w:id="165"/>
    <w:bookmarkStart w:id="167" w:name="ref-bessadaCoffeaCanephoraSilverskin2018"/>
    <w:p>
      <w:pPr>
        <w:pStyle w:val="Bibliography"/>
      </w:pPr>
      <w:r>
        <w:t xml:space="preserve">66</w:t>
      </w:r>
      <w:r>
        <w:t xml:space="preserve"> </w:t>
      </w:r>
      <w:r>
        <w:t xml:space="preserve">	</w:t>
      </w:r>
      <w:hyperlink r:id="rId16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67"/>
    <w:bookmarkStart w:id="169" w:name="X9d93327dd69ca71be8da21e7c1097cffdadc7e8"/>
    <w:p>
      <w:pPr>
        <w:pStyle w:val="Bibliography"/>
      </w:pPr>
      <w:r>
        <w:t xml:space="preserve">67</w:t>
      </w:r>
      <w:r>
        <w:t xml:space="preserve"> </w:t>
      </w:r>
      <w:r>
        <w:t xml:space="preserve">	</w:t>
      </w:r>
      <w:hyperlink r:id="rId16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69"/>
    <w:bookmarkStart w:id="171" w:name="X7d14ce6e73070045a36fe5b7dbfde9f6478a83f"/>
    <w:p>
      <w:pPr>
        <w:pStyle w:val="Bibliography"/>
      </w:pPr>
      <w:r>
        <w:t xml:space="preserve">68</w:t>
      </w:r>
      <w:r>
        <w:t xml:space="preserve"> </w:t>
      </w:r>
      <w:r>
        <w:t xml:space="preserve">	</w:t>
      </w:r>
      <w:hyperlink r:id="rId17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71"/>
    <w:bookmarkStart w:id="173" w:name="Xf37b56985a08000a4c8d0944b4ac8fbe077658b"/>
    <w:p>
      <w:pPr>
        <w:pStyle w:val="Bibliography"/>
      </w:pPr>
      <w:r>
        <w:t xml:space="preserve">69</w:t>
      </w:r>
      <w:r>
        <w:t xml:space="preserve"> </w:t>
      </w:r>
      <w:r>
        <w:t xml:space="preserve">	</w:t>
      </w:r>
      <w:hyperlink r:id="rId17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73"/>
    <w:bookmarkStart w:id="175" w:name="ref-munirSubcriticalWaterExtraction2018"/>
    <w:p>
      <w:pPr>
        <w:pStyle w:val="Bibliography"/>
      </w:pPr>
      <w:r>
        <w:t xml:space="preserve">70</w:t>
      </w:r>
      <w:r>
        <w:t xml:space="preserve"> </w:t>
      </w:r>
      <w:r>
        <w:t xml:space="preserve">	</w:t>
      </w:r>
      <w:hyperlink r:id="rId17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75"/>
    <w:bookmarkStart w:id="177" w:name="X9bb4ae91ebc3d2cc0958345551524c6605cf492"/>
    <w:p>
      <w:pPr>
        <w:pStyle w:val="Bibliography"/>
      </w:pPr>
      <w:r>
        <w:t xml:space="preserve">71</w:t>
      </w:r>
      <w:r>
        <w:t xml:space="preserve"> </w:t>
      </w:r>
      <w:r>
        <w:t xml:space="preserve">	</w:t>
      </w:r>
      <w:hyperlink r:id="rId17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77"/>
    <w:bookmarkEnd w:id="178"/>
    <w:bookmarkEnd w:id="179"/>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21" Target="../graphics/So%20sanh%20hop%20so%20tien%20hoa%20loai%20nguoi.jpg" TargetMode="External" /><Relationship Type="http://schemas.openxmlformats.org/officeDocument/2006/relationships/hyperlink" Id="rId74" Target="https://books.google.com.vn/books?id=tQ6dBAAAQBAJ" TargetMode="External" /><Relationship Type="http://schemas.openxmlformats.org/officeDocument/2006/relationships/hyperlink" Id="rId125" Target="https://doi.org/10.1002/9780813823621.ch3" TargetMode="External" /><Relationship Type="http://schemas.openxmlformats.org/officeDocument/2006/relationships/hyperlink" Id="rId80" Target="https://doi.org/10.1002/bmc.1254" TargetMode="External" /><Relationship Type="http://schemas.openxmlformats.org/officeDocument/2006/relationships/hyperlink" Id="rId139" Target="https://doi.org/10.1002/ptr.5662" TargetMode="External" /><Relationship Type="http://schemas.openxmlformats.org/officeDocument/2006/relationships/hyperlink" Id="rId52" Target="https://doi.org/10.1006/pmed.2000.0772" TargetMode="External" /><Relationship Type="http://schemas.openxmlformats.org/officeDocument/2006/relationships/hyperlink" Id="rId162" Target="https://doi.org/10.1007/978-3-030-57415-4_37" TargetMode="External" /><Relationship Type="http://schemas.openxmlformats.org/officeDocument/2006/relationships/hyperlink" Id="rId92" Target="https://doi.org/10.1007/s00394-008-0710-2" TargetMode="External" /><Relationship Type="http://schemas.openxmlformats.org/officeDocument/2006/relationships/hyperlink" Id="rId58" Target="https://doi.org/10.1007/s11101-005-3748-2" TargetMode="External" /><Relationship Type="http://schemas.openxmlformats.org/officeDocument/2006/relationships/hyperlink" Id="rId109" Target="https://doi.org/10.1007/s12393-010-9015-3" TargetMode="External" /><Relationship Type="http://schemas.openxmlformats.org/officeDocument/2006/relationships/hyperlink" Id="rId61" Target="https://doi.org/10.1007/s13205-014-0220-2" TargetMode="External" /><Relationship Type="http://schemas.openxmlformats.org/officeDocument/2006/relationships/hyperlink" Id="rId98" Target="https://doi.org/10.1016/S0040-4039(01)81487-8" TargetMode="External" /><Relationship Type="http://schemas.openxmlformats.org/officeDocument/2006/relationships/hyperlink" Id="rId111" Target="https://doi.org/10.1016/S0140-6736(10)60274-7" TargetMode="External" /><Relationship Type="http://schemas.openxmlformats.org/officeDocument/2006/relationships/hyperlink" Id="rId41" Target="https://doi.org/10.1016/S1350-4177(01)00071-2" TargetMode="External" /><Relationship Type="http://schemas.openxmlformats.org/officeDocument/2006/relationships/hyperlink" Id="rId127" Target="https://doi.org/10.1016/j.aca.2018.06.072" TargetMode="External" /><Relationship Type="http://schemas.openxmlformats.org/officeDocument/2006/relationships/hyperlink" Id="rId135" Target="https://doi.org/10.1016/j.biopha.2021.112064" TargetMode="External" /><Relationship Type="http://schemas.openxmlformats.org/officeDocument/2006/relationships/hyperlink" Id="rId141" Target="https://doi.org/10.1016/j.chemosphere.2020.128523" TargetMode="External" /><Relationship Type="http://schemas.openxmlformats.org/officeDocument/2006/relationships/hyperlink" Id="rId133" Target="https://doi.org/10.1016/j.fct.2011.09.034" TargetMode="External" /><Relationship Type="http://schemas.openxmlformats.org/officeDocument/2006/relationships/hyperlink" Id="rId170" Target="https://doi.org/10.1016/j.fct.2019.110672" TargetMode="External" /><Relationship Type="http://schemas.openxmlformats.org/officeDocument/2006/relationships/hyperlink" Id="rId149" Target="https://doi.org/10.1016/j.fm.2020.103461" TargetMode="External" /><Relationship Type="http://schemas.openxmlformats.org/officeDocument/2006/relationships/hyperlink" Id="rId137" Target="https://doi.org/10.1016/j.foodchem.2018.05.096" TargetMode="External" /><Relationship Type="http://schemas.openxmlformats.org/officeDocument/2006/relationships/hyperlink" Id="rId176" Target="https://doi.org/10.1016/j.foodchem.2018.07.042" TargetMode="External" /><Relationship Type="http://schemas.openxmlformats.org/officeDocument/2006/relationships/hyperlink" Id="rId155" Target="https://doi.org/10.1016/j.foodchem.2019.125120" TargetMode="External" /><Relationship Type="http://schemas.openxmlformats.org/officeDocument/2006/relationships/hyperlink" Id="rId131" Target="https://doi.org/10.1016/j.foodchem.2020.126626" TargetMode="External" /><Relationship Type="http://schemas.openxmlformats.org/officeDocument/2006/relationships/hyperlink" Id="rId145" Target="https://doi.org/10.1016/j.foodchem.2020.127998" TargetMode="External" /><Relationship Type="http://schemas.openxmlformats.org/officeDocument/2006/relationships/hyperlink" Id="rId117" Target="https://doi.org/10.1016/j.foodpol.2010.04.009" TargetMode="External" /><Relationship Type="http://schemas.openxmlformats.org/officeDocument/2006/relationships/hyperlink" Id="rId160" Target="https://doi.org/10.1016/j.hermed.2019.100302" TargetMode="External" /><Relationship Type="http://schemas.openxmlformats.org/officeDocument/2006/relationships/hyperlink" Id="rId121" Target="https://doi.org/10.1016/j.ifset.2008.10.007" TargetMode="External" /><Relationship Type="http://schemas.openxmlformats.org/officeDocument/2006/relationships/hyperlink" Id="rId147" Target="https://doi.org/10.1016/j.indcrop.2018.11.034" TargetMode="External" /><Relationship Type="http://schemas.openxmlformats.org/officeDocument/2006/relationships/hyperlink" Id="rId174" Target="https://doi.org/10.1016/j.jclepro.2018.02.166" TargetMode="External" /><Relationship Type="http://schemas.openxmlformats.org/officeDocument/2006/relationships/hyperlink" Id="rId129" Target="https://doi.org/10.1016/j.jece.2021.106175" TargetMode="External" /><Relationship Type="http://schemas.openxmlformats.org/officeDocument/2006/relationships/hyperlink" Id="rId151" Target="https://doi.org/10.1016/j.jff.2019.103515" TargetMode="External" /><Relationship Type="http://schemas.openxmlformats.org/officeDocument/2006/relationships/hyperlink" Id="rId102" Target="https://doi.org/10.1016/j.jfoodeng.2013.01.014" TargetMode="External" /><Relationship Type="http://schemas.openxmlformats.org/officeDocument/2006/relationships/hyperlink" Id="rId172" Target="https://doi.org/10.1016/j.lwt.2019.108558" TargetMode="External" /><Relationship Type="http://schemas.openxmlformats.org/officeDocument/2006/relationships/hyperlink" Id="rId119" Target="https://doi.org/10.1016/j.phrs.2009.01.017" TargetMode="External" /><Relationship Type="http://schemas.openxmlformats.org/officeDocument/2006/relationships/hyperlink" Id="rId143" Target="https://doi.org/10.1016/j.procbio.2019.10.001" TargetMode="External" /><Relationship Type="http://schemas.openxmlformats.org/officeDocument/2006/relationships/hyperlink" Id="rId166" Target="https://doi.org/10.1016/j.scitotenv.2018.07.201" TargetMode="External" /><Relationship Type="http://schemas.openxmlformats.org/officeDocument/2006/relationships/hyperlink" Id="rId115" Target="https://doi.org/10.1016/j.tifs.2007.07.012" TargetMode="External" /><Relationship Type="http://schemas.openxmlformats.org/officeDocument/2006/relationships/hyperlink" Id="rId113" Target="https://doi.org/10.1016/j.tifs.2008.05.002" TargetMode="External" /><Relationship Type="http://schemas.openxmlformats.org/officeDocument/2006/relationships/hyperlink" Id="rId123" Target="https://doi.org/10.1016/j.trac.2008.07.003" TargetMode="External" /><Relationship Type="http://schemas.openxmlformats.org/officeDocument/2006/relationships/hyperlink" Id="rId82" Target="https://doi.org/10.1021/jf990146l" TargetMode="External" /><Relationship Type="http://schemas.openxmlformats.org/officeDocument/2006/relationships/hyperlink" Id="rId104" Target="https://doi.org/10.1021/mp700151b" TargetMode="External" /><Relationship Type="http://schemas.openxmlformats.org/officeDocument/2006/relationships/hyperlink" Id="rId50" Target="https://doi.org/10.1056/NEJM197609092951103" TargetMode="External" /><Relationship Type="http://schemas.openxmlformats.org/officeDocument/2006/relationships/hyperlink" Id="rId96" Target="https://doi.org/10.1080/10408398.2015.1032400" TargetMode="External" /><Relationship Type="http://schemas.openxmlformats.org/officeDocument/2006/relationships/hyperlink" Id="rId78" Target="https://doi.org/10.1080/10408398009527278" TargetMode="External" /><Relationship Type="http://schemas.openxmlformats.org/officeDocument/2006/relationships/hyperlink" Id="rId84" Target="https://doi.org/10.1093/ajcn/81.1.223S" TargetMode="External" /><Relationship Type="http://schemas.openxmlformats.org/officeDocument/2006/relationships/hyperlink" Id="rId76" Target="https://doi.org/10.1093/ajcn/81.1.243S" TargetMode="External" /><Relationship Type="http://schemas.openxmlformats.org/officeDocument/2006/relationships/hyperlink" Id="rId68" Target="https://doi.org/10.1093/mp/sss015" TargetMode="External" /><Relationship Type="http://schemas.openxmlformats.org/officeDocument/2006/relationships/hyperlink" Id="rId100" Target="https://doi.org/10.1111/1541-4337.12005" TargetMode="External" /><Relationship Type="http://schemas.openxmlformats.org/officeDocument/2006/relationships/hyperlink" Id="rId86" Target="https://doi.org/10.1111/j.1749-6632.1998.tb09922.x" TargetMode="External" /><Relationship Type="http://schemas.openxmlformats.org/officeDocument/2006/relationships/hyperlink" Id="rId63" Target="https://doi.org/10.1111/pbi.12022" TargetMode="External" /><Relationship Type="http://schemas.openxmlformats.org/officeDocument/2006/relationships/hyperlink" Id="rId56" Target="https://doi.org/10.1136/heart.90.1.107" TargetMode="External" /><Relationship Type="http://schemas.openxmlformats.org/officeDocument/2006/relationships/hyperlink" Id="rId48" Target="https://doi.org/10.1146/annurev.nutr.23.011702.073237" TargetMode="External" /><Relationship Type="http://schemas.openxmlformats.org/officeDocument/2006/relationships/hyperlink" Id="rId65" Target="https://doi.org/10.1590/S0101-81752007000200023" TargetMode="External" /><Relationship Type="http://schemas.openxmlformats.org/officeDocument/2006/relationships/hyperlink" Id="rId94" Target="https://doi.org/10.2174/1381612033454883" TargetMode="External" /><Relationship Type="http://schemas.openxmlformats.org/officeDocument/2006/relationships/hyperlink" Id="rId164" Target="https://doi.org/10.22616/FoodBalt.2019.050" TargetMode="External" /><Relationship Type="http://schemas.openxmlformats.org/officeDocument/2006/relationships/hyperlink" Id="rId43" Target="https://doi.org/10.3389/fphar.2019.01480" TargetMode="External" /><Relationship Type="http://schemas.openxmlformats.org/officeDocument/2006/relationships/hyperlink" Id="rId168" Target="https://doi.org/10.3390/molecules21060721" TargetMode="External" /><Relationship Type="http://schemas.openxmlformats.org/officeDocument/2006/relationships/hyperlink" Id="rId157" Target="https://doi.org/10.3390/molecules24050889" TargetMode="External" /><Relationship Type="http://schemas.openxmlformats.org/officeDocument/2006/relationships/hyperlink" Id="rId70" Target="https://doi.org/10.3390/molecules26071836" TargetMode="External" /><Relationship Type="http://schemas.openxmlformats.org/officeDocument/2006/relationships/hyperlink" Id="rId153" Target="https://doi.org/10.3390/plants9060729" TargetMode="External" /><Relationship Type="http://schemas.openxmlformats.org/officeDocument/2006/relationships/hyperlink" Id="rId90" Target="https://doi.org/10.4172/2157-7110.1000146" TargetMode="External" /><Relationship Type="http://schemas.openxmlformats.org/officeDocument/2006/relationships/hyperlink" Id="rId54" Target="https://doi.org/10.4172/2167-0412.1000206" TargetMode="External" /><Relationship Type="http://schemas.openxmlformats.org/officeDocument/2006/relationships/hyperlink" Id="rId46" Target="https://doi.org/10.4236/fns.2014.511117" TargetMode="External" /><Relationship Type="http://schemas.openxmlformats.org/officeDocument/2006/relationships/hyperlink" Id="rId88" Target="https://doi.org/10.4324/9780203483756" TargetMode="External" /><Relationship Type="http://schemas.openxmlformats.org/officeDocument/2006/relationships/hyperlink" Id="rId72" Target="https://doi.org/2016092613233300554" TargetMode="External" /><Relationship Type="http://schemas.openxmlformats.org/officeDocument/2006/relationships/hyperlink" Id="rId10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3-07T14:25:04Z</dcterms:created>
  <dcterms:modified xsi:type="dcterms:W3CDTF">2025-03-07T14: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